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7178" w:rsidRPr="009B6810" w:rsidRDefault="009B6810">
      <w:r>
        <w:t>I have thought of an ordering system and going through patterns where I came across the factory pattern. I saw its internal working and it sparked my mind with an idea that I can use that pattern for my ordering system as once we give an order about something, it automatically prepares it. And then I thought about the tea stall with some extras in it and started looking for a pattern to add some extras. So, I found decorator is the right one t</w:t>
      </w:r>
      <w:bookmarkStart w:id="0" w:name="_GoBack"/>
      <w:bookmarkEnd w:id="0"/>
      <w:r>
        <w:t>o accomplish my job.</w:t>
      </w:r>
    </w:p>
    <w:sectPr w:rsidR="00067178" w:rsidRPr="009B68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jI1NDE3MTI2tTRX0lEKTi0uzszPAykwrAUAiWnzGiwAAAA="/>
  </w:docVars>
  <w:rsids>
    <w:rsidRoot w:val="00D029E3"/>
    <w:rsid w:val="00067178"/>
    <w:rsid w:val="009B6810"/>
    <w:rsid w:val="00D02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68633"/>
  <w15:chartTrackingRefBased/>
  <w15:docId w15:val="{DC13462A-BD1C-49BA-B744-8213F79C0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9</Words>
  <Characters>399</Characters>
  <Application>Microsoft Office Word</Application>
  <DocSecurity>0</DocSecurity>
  <Lines>3</Lines>
  <Paragraphs>1</Paragraphs>
  <ScaleCrop>false</ScaleCrop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er</dc:creator>
  <cp:keywords/>
  <dc:description/>
  <cp:lastModifiedBy>Umer</cp:lastModifiedBy>
  <cp:revision>2</cp:revision>
  <dcterms:created xsi:type="dcterms:W3CDTF">2021-10-21T20:41:00Z</dcterms:created>
  <dcterms:modified xsi:type="dcterms:W3CDTF">2021-10-21T20:48:00Z</dcterms:modified>
</cp:coreProperties>
</file>